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8FB58" w14:textId="77777777" w:rsidR="003F0F91" w:rsidRPr="00F37FA3" w:rsidRDefault="003F0F91" w:rsidP="003F0F91">
      <w:pPr>
        <w:spacing w:after="0" w:line="480" w:lineRule="auto"/>
        <w:rPr>
          <w:rFonts w:ascii="Times New Roman" w:hAnsi="Times New Roman" w:cs="Times New Roman"/>
        </w:rPr>
      </w:pPr>
      <w:r w:rsidRPr="00F37FA3">
        <w:rPr>
          <w:rFonts w:ascii="Times New Roman" w:hAnsi="Times New Roman" w:cs="Times New Roman"/>
        </w:rPr>
        <w:t>Anatolie Jentimir</w:t>
      </w:r>
    </w:p>
    <w:p w14:paraId="012B3100" w14:textId="77777777" w:rsidR="003F0F91" w:rsidRPr="00F37FA3" w:rsidRDefault="003F0F91" w:rsidP="003F0F91">
      <w:pPr>
        <w:spacing w:after="0" w:line="480" w:lineRule="auto"/>
        <w:rPr>
          <w:rFonts w:ascii="Times New Roman" w:hAnsi="Times New Roman" w:cs="Times New Roman"/>
        </w:rPr>
      </w:pPr>
      <w:r w:rsidRPr="00F37FA3">
        <w:rPr>
          <w:rFonts w:ascii="Times New Roman" w:hAnsi="Times New Roman" w:cs="Times New Roman"/>
        </w:rPr>
        <w:t>Bunker Hill Community College</w:t>
      </w:r>
    </w:p>
    <w:p w14:paraId="71038724" w14:textId="65C249A3" w:rsidR="003F0F91" w:rsidRPr="00F37FA3" w:rsidRDefault="003F0F91" w:rsidP="003F0F91">
      <w:pPr>
        <w:spacing w:after="0" w:line="480" w:lineRule="auto"/>
        <w:rPr>
          <w:rFonts w:ascii="Times New Roman" w:hAnsi="Times New Roman" w:cs="Times New Roman"/>
        </w:rPr>
      </w:pPr>
      <w:r w:rsidRPr="00F37FA3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2</w:t>
      </w:r>
      <w:r w:rsidRPr="00F37FA3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1</w:t>
      </w:r>
      <w:r w:rsidRPr="00F37FA3">
        <w:rPr>
          <w:rFonts w:ascii="Times New Roman" w:hAnsi="Times New Roman" w:cs="Times New Roman"/>
        </w:rPr>
        <w:t>7/20</w:t>
      </w:r>
      <w:r>
        <w:rPr>
          <w:rFonts w:ascii="Times New Roman" w:hAnsi="Times New Roman" w:cs="Times New Roman"/>
        </w:rPr>
        <w:t>19</w:t>
      </w:r>
    </w:p>
    <w:p w14:paraId="3A8D6ADA" w14:textId="77777777" w:rsidR="003F0F91" w:rsidRDefault="003F0F91" w:rsidP="003F0F91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C92F086" w14:textId="7800320F" w:rsidR="00FF1771" w:rsidRPr="003F0F91" w:rsidRDefault="00963BC7" w:rsidP="003F0F91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F0F91">
        <w:rPr>
          <w:rFonts w:ascii="Times New Roman" w:hAnsi="Times New Roman" w:cs="Times New Roman"/>
          <w:sz w:val="28"/>
          <w:szCs w:val="28"/>
        </w:rPr>
        <w:t>Refugee -</w:t>
      </w:r>
      <w:r w:rsidR="00A35C9D" w:rsidRPr="003F0F91">
        <w:rPr>
          <w:rFonts w:ascii="Times New Roman" w:hAnsi="Times New Roman" w:cs="Times New Roman"/>
          <w:sz w:val="28"/>
          <w:szCs w:val="28"/>
        </w:rPr>
        <w:t>Book review</w:t>
      </w:r>
      <w:r w:rsidRPr="003F0F9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1956189" w14:textId="4E64E761" w:rsidR="00963BC7" w:rsidRPr="003F0F91" w:rsidRDefault="00A07F4A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 xml:space="preserve">     </w:t>
      </w:r>
      <w:r w:rsidR="00A35C9D" w:rsidRPr="003F0F91">
        <w:rPr>
          <w:rFonts w:ascii="Times New Roman" w:hAnsi="Times New Roman" w:cs="Times New Roman"/>
          <w:sz w:val="24"/>
          <w:szCs w:val="24"/>
        </w:rPr>
        <w:t xml:space="preserve">The book “Refugee </w:t>
      </w:r>
      <w:r w:rsidR="00F23CC1" w:rsidRPr="003F0F91">
        <w:rPr>
          <w:rFonts w:ascii="Times New Roman" w:hAnsi="Times New Roman" w:cs="Times New Roman"/>
          <w:sz w:val="24"/>
          <w:szCs w:val="24"/>
        </w:rPr>
        <w:t>“by</w:t>
      </w:r>
      <w:r w:rsidR="00A35C9D" w:rsidRPr="003F0F91">
        <w:rPr>
          <w:rFonts w:ascii="Times New Roman" w:hAnsi="Times New Roman" w:cs="Times New Roman"/>
          <w:sz w:val="24"/>
          <w:szCs w:val="24"/>
        </w:rPr>
        <w:t xml:space="preserve"> Alan Gratz</w:t>
      </w:r>
      <w:r w:rsidR="005B070B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F23CC1" w:rsidRPr="003F0F91">
        <w:rPr>
          <w:rFonts w:ascii="Times New Roman" w:hAnsi="Times New Roman" w:cs="Times New Roman"/>
          <w:sz w:val="24"/>
          <w:szCs w:val="24"/>
        </w:rPr>
        <w:t xml:space="preserve">that was </w:t>
      </w:r>
      <w:r w:rsidR="005B070B" w:rsidRPr="003F0F91">
        <w:rPr>
          <w:rFonts w:ascii="Times New Roman" w:hAnsi="Times New Roman" w:cs="Times New Roman"/>
          <w:sz w:val="24"/>
          <w:szCs w:val="24"/>
        </w:rPr>
        <w:t xml:space="preserve">published 2017 </w:t>
      </w:r>
      <w:r w:rsidR="00A35C9D" w:rsidRPr="003F0F91">
        <w:rPr>
          <w:rFonts w:ascii="Times New Roman" w:hAnsi="Times New Roman" w:cs="Times New Roman"/>
          <w:sz w:val="24"/>
          <w:szCs w:val="24"/>
        </w:rPr>
        <w:t xml:space="preserve">is a fascinating </w:t>
      </w:r>
      <w:r w:rsidR="0027376C" w:rsidRPr="003F0F91">
        <w:rPr>
          <w:rFonts w:ascii="Times New Roman" w:hAnsi="Times New Roman" w:cs="Times New Roman"/>
          <w:sz w:val="24"/>
          <w:szCs w:val="24"/>
        </w:rPr>
        <w:t>an</w:t>
      </w:r>
      <w:r w:rsidR="005B070B" w:rsidRPr="003F0F91">
        <w:rPr>
          <w:rFonts w:ascii="Times New Roman" w:hAnsi="Times New Roman" w:cs="Times New Roman"/>
          <w:sz w:val="24"/>
          <w:szCs w:val="24"/>
        </w:rPr>
        <w:t xml:space="preserve">d </w:t>
      </w:r>
      <w:r w:rsidR="0027376C" w:rsidRPr="003F0F91">
        <w:rPr>
          <w:rFonts w:ascii="Times New Roman" w:hAnsi="Times New Roman" w:cs="Times New Roman"/>
          <w:sz w:val="24"/>
          <w:szCs w:val="24"/>
        </w:rPr>
        <w:t>y</w:t>
      </w:r>
      <w:r w:rsidR="005B070B" w:rsidRPr="003F0F91">
        <w:rPr>
          <w:rFonts w:ascii="Times New Roman" w:hAnsi="Times New Roman" w:cs="Times New Roman"/>
          <w:sz w:val="24"/>
          <w:szCs w:val="24"/>
        </w:rPr>
        <w:t xml:space="preserve">oung adult literature novel that orbits around three main </w:t>
      </w:r>
      <w:r w:rsidR="00F23CC1" w:rsidRPr="003F0F91">
        <w:rPr>
          <w:rFonts w:ascii="Times New Roman" w:hAnsi="Times New Roman" w:cs="Times New Roman"/>
          <w:sz w:val="24"/>
          <w:szCs w:val="24"/>
        </w:rPr>
        <w:t>characters</w:t>
      </w:r>
      <w:r w:rsidR="00F23CC1" w:rsidRPr="003F0F91">
        <w:rPr>
          <w:rFonts w:ascii="Times New Roman" w:hAnsi="Times New Roman" w:cs="Times New Roman"/>
          <w:sz w:val="24"/>
          <w:szCs w:val="24"/>
        </w:rPr>
        <w:softHyphen/>
      </w:r>
      <w:r w:rsidR="00F23CC1" w:rsidRPr="003F0F91">
        <w:rPr>
          <w:rFonts w:ascii="Times New Roman" w:hAnsi="Times New Roman" w:cs="Times New Roman"/>
          <w:sz w:val="24"/>
          <w:szCs w:val="24"/>
        </w:rPr>
        <w:softHyphen/>
        <w:t xml:space="preserve"> -</w:t>
      </w:r>
      <w:r w:rsidR="005B070B" w:rsidRPr="003F0F91">
        <w:rPr>
          <w:rFonts w:ascii="Times New Roman" w:hAnsi="Times New Roman" w:cs="Times New Roman"/>
          <w:sz w:val="24"/>
          <w:szCs w:val="24"/>
        </w:rPr>
        <w:t>Josef, Isabel, and Mah</w:t>
      </w:r>
      <w:r w:rsidR="00646417" w:rsidRPr="003F0F91">
        <w:rPr>
          <w:rFonts w:ascii="Times New Roman" w:hAnsi="Times New Roman" w:cs="Times New Roman"/>
          <w:sz w:val="24"/>
          <w:szCs w:val="24"/>
        </w:rPr>
        <w:t xml:space="preserve">moud </w:t>
      </w:r>
      <w:r w:rsidR="00F23CC1" w:rsidRPr="003F0F91">
        <w:rPr>
          <w:rFonts w:ascii="Times New Roman" w:hAnsi="Times New Roman" w:cs="Times New Roman"/>
          <w:sz w:val="24"/>
          <w:szCs w:val="24"/>
        </w:rPr>
        <w:t>- from</w:t>
      </w:r>
      <w:r w:rsidR="005B070B" w:rsidRPr="003F0F91">
        <w:rPr>
          <w:rFonts w:ascii="Times New Roman" w:hAnsi="Times New Roman" w:cs="Times New Roman"/>
          <w:sz w:val="24"/>
          <w:szCs w:val="24"/>
        </w:rPr>
        <w:t xml:space="preserve"> different times: the Nazi period in Germany, Cuba in 1990, and Syria.</w:t>
      </w:r>
      <w:r w:rsidR="00F23CC1" w:rsidRPr="003F0F91">
        <w:rPr>
          <w:rFonts w:ascii="Times New Roman" w:hAnsi="Times New Roman" w:cs="Times New Roman"/>
          <w:sz w:val="24"/>
          <w:szCs w:val="24"/>
        </w:rPr>
        <w:t xml:space="preserve"> All three characters will go on terrifying journeys in seeking of refuge. </w:t>
      </w:r>
      <w:r w:rsidR="007140D8" w:rsidRPr="003F0F91">
        <w:rPr>
          <w:rFonts w:ascii="Times New Roman" w:hAnsi="Times New Roman" w:cs="Times New Roman"/>
          <w:sz w:val="24"/>
          <w:szCs w:val="24"/>
        </w:rPr>
        <w:t>While fleeing th</w:t>
      </w:r>
      <w:r w:rsidR="00BE42A8" w:rsidRPr="003F0F91">
        <w:rPr>
          <w:rFonts w:ascii="Times New Roman" w:hAnsi="Times New Roman" w:cs="Times New Roman"/>
          <w:sz w:val="24"/>
          <w:szCs w:val="24"/>
        </w:rPr>
        <w:t xml:space="preserve">eir home </w:t>
      </w:r>
      <w:r w:rsidR="007140D8" w:rsidRPr="003F0F91">
        <w:rPr>
          <w:rFonts w:ascii="Times New Roman" w:hAnsi="Times New Roman" w:cs="Times New Roman"/>
          <w:sz w:val="24"/>
          <w:szCs w:val="24"/>
        </w:rPr>
        <w:t>a</w:t>
      </w:r>
      <w:r w:rsidR="00F23CC1" w:rsidRPr="003F0F91">
        <w:rPr>
          <w:rFonts w:ascii="Times New Roman" w:hAnsi="Times New Roman" w:cs="Times New Roman"/>
          <w:sz w:val="24"/>
          <w:szCs w:val="24"/>
        </w:rPr>
        <w:t xml:space="preserve">ll of them will endure unimaginable life-threatening dangers- from </w:t>
      </w:r>
      <w:r w:rsidR="00963BC7" w:rsidRPr="003F0F91">
        <w:rPr>
          <w:rFonts w:ascii="Times New Roman" w:hAnsi="Times New Roman" w:cs="Times New Roman"/>
          <w:sz w:val="24"/>
          <w:szCs w:val="24"/>
        </w:rPr>
        <w:t>bombardments to betrayals and disloyalty. But all of them demonstrat</w:t>
      </w:r>
      <w:r w:rsidR="00BE42A8" w:rsidRPr="003F0F91">
        <w:rPr>
          <w:rFonts w:ascii="Times New Roman" w:hAnsi="Times New Roman" w:cs="Times New Roman"/>
          <w:sz w:val="24"/>
          <w:szCs w:val="24"/>
        </w:rPr>
        <w:t xml:space="preserve">e </w:t>
      </w:r>
      <w:r w:rsidR="00963BC7" w:rsidRPr="003F0F91">
        <w:rPr>
          <w:rFonts w:ascii="Times New Roman" w:hAnsi="Times New Roman" w:cs="Times New Roman"/>
          <w:sz w:val="24"/>
          <w:szCs w:val="24"/>
        </w:rPr>
        <w:t>incredible resilience</w:t>
      </w:r>
      <w:r w:rsidR="00083F92" w:rsidRPr="003F0F91">
        <w:rPr>
          <w:rFonts w:ascii="Times New Roman" w:hAnsi="Times New Roman" w:cs="Times New Roman"/>
          <w:sz w:val="24"/>
          <w:szCs w:val="24"/>
        </w:rPr>
        <w:t>,</w:t>
      </w:r>
      <w:r w:rsidR="00963BC7" w:rsidRPr="003F0F91">
        <w:rPr>
          <w:rFonts w:ascii="Times New Roman" w:hAnsi="Times New Roman" w:cs="Times New Roman"/>
          <w:sz w:val="24"/>
          <w:szCs w:val="24"/>
        </w:rPr>
        <w:t xml:space="preserve"> and for each of them there is a hope for tomorrow. </w:t>
      </w:r>
    </w:p>
    <w:p w14:paraId="209C9DC3" w14:textId="2EE77385" w:rsidR="00031859" w:rsidRPr="003F0F91" w:rsidRDefault="00A07F4A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 xml:space="preserve">     </w:t>
      </w:r>
      <w:r w:rsidR="000C5FA8" w:rsidRPr="003F0F91">
        <w:rPr>
          <w:rFonts w:ascii="Times New Roman" w:hAnsi="Times New Roman" w:cs="Times New Roman"/>
          <w:sz w:val="24"/>
          <w:szCs w:val="24"/>
        </w:rPr>
        <w:t xml:space="preserve">Based on true stories, </w:t>
      </w:r>
      <w:r w:rsidR="008551CC" w:rsidRPr="003F0F91">
        <w:rPr>
          <w:rFonts w:ascii="Times New Roman" w:hAnsi="Times New Roman" w:cs="Times New Roman"/>
          <w:sz w:val="24"/>
          <w:szCs w:val="24"/>
        </w:rPr>
        <w:t xml:space="preserve">this book </w:t>
      </w:r>
      <w:r w:rsidR="0026173D" w:rsidRPr="003F0F91">
        <w:rPr>
          <w:rFonts w:ascii="Times New Roman" w:hAnsi="Times New Roman" w:cs="Times New Roman"/>
          <w:sz w:val="24"/>
          <w:szCs w:val="24"/>
        </w:rPr>
        <w:t xml:space="preserve">tells </w:t>
      </w:r>
      <w:r w:rsidR="00761E0B" w:rsidRPr="003F0F91">
        <w:rPr>
          <w:rFonts w:ascii="Times New Roman" w:hAnsi="Times New Roman" w:cs="Times New Roman"/>
          <w:sz w:val="24"/>
          <w:szCs w:val="24"/>
        </w:rPr>
        <w:t xml:space="preserve">about the tragic three period of times </w:t>
      </w:r>
      <w:r w:rsidR="00825887" w:rsidRPr="003F0F91">
        <w:rPr>
          <w:rFonts w:ascii="Times New Roman" w:hAnsi="Times New Roman" w:cs="Times New Roman"/>
          <w:sz w:val="24"/>
          <w:szCs w:val="24"/>
        </w:rPr>
        <w:t xml:space="preserve">in history when refugees </w:t>
      </w:r>
      <w:r w:rsidR="009248F2" w:rsidRPr="003F0F91">
        <w:rPr>
          <w:rFonts w:ascii="Times New Roman" w:hAnsi="Times New Roman" w:cs="Times New Roman"/>
          <w:sz w:val="24"/>
          <w:szCs w:val="24"/>
        </w:rPr>
        <w:t>we</w:t>
      </w:r>
      <w:r w:rsidR="001B07E4" w:rsidRPr="003F0F91">
        <w:rPr>
          <w:rFonts w:ascii="Times New Roman" w:hAnsi="Times New Roman" w:cs="Times New Roman"/>
          <w:sz w:val="24"/>
          <w:szCs w:val="24"/>
        </w:rPr>
        <w:t>re forced to</w:t>
      </w:r>
      <w:r w:rsidR="00FE7029" w:rsidRPr="003F0F91">
        <w:rPr>
          <w:rFonts w:ascii="Times New Roman" w:hAnsi="Times New Roman" w:cs="Times New Roman"/>
          <w:sz w:val="24"/>
          <w:szCs w:val="24"/>
        </w:rPr>
        <w:t xml:space="preserve"> leave </w:t>
      </w:r>
      <w:r w:rsidR="001B07E4" w:rsidRPr="003F0F91">
        <w:rPr>
          <w:rFonts w:ascii="Times New Roman" w:hAnsi="Times New Roman" w:cs="Times New Roman"/>
          <w:sz w:val="24"/>
          <w:szCs w:val="24"/>
        </w:rPr>
        <w:t xml:space="preserve">their countries. </w:t>
      </w:r>
      <w:r w:rsidR="00775D3B" w:rsidRPr="003F0F91">
        <w:rPr>
          <w:rFonts w:ascii="Times New Roman" w:hAnsi="Times New Roman" w:cs="Times New Roman"/>
          <w:sz w:val="24"/>
          <w:szCs w:val="24"/>
        </w:rPr>
        <w:t xml:space="preserve">The book reflects </w:t>
      </w:r>
      <w:r w:rsidR="00AA61DE" w:rsidRPr="003F0F91">
        <w:rPr>
          <w:rFonts w:ascii="Times New Roman" w:hAnsi="Times New Roman" w:cs="Times New Roman"/>
          <w:sz w:val="24"/>
          <w:szCs w:val="24"/>
        </w:rPr>
        <w:t xml:space="preserve">experiences of young children who </w:t>
      </w:r>
      <w:r w:rsidR="006E08C4" w:rsidRPr="003F0F91">
        <w:rPr>
          <w:rFonts w:ascii="Times New Roman" w:hAnsi="Times New Roman" w:cs="Times New Roman"/>
          <w:sz w:val="24"/>
          <w:szCs w:val="24"/>
        </w:rPr>
        <w:t xml:space="preserve">endure terrible events </w:t>
      </w:r>
      <w:r w:rsidR="007C0F12" w:rsidRPr="003F0F91">
        <w:rPr>
          <w:rFonts w:ascii="Times New Roman" w:hAnsi="Times New Roman" w:cs="Times New Roman"/>
          <w:sz w:val="24"/>
          <w:szCs w:val="24"/>
        </w:rPr>
        <w:t xml:space="preserve">in their fragile </w:t>
      </w:r>
      <w:r w:rsidR="00C352F4" w:rsidRPr="003F0F91">
        <w:rPr>
          <w:rFonts w:ascii="Times New Roman" w:hAnsi="Times New Roman" w:cs="Times New Roman"/>
          <w:sz w:val="24"/>
          <w:szCs w:val="24"/>
        </w:rPr>
        <w:t>ages</w:t>
      </w:r>
      <w:r w:rsidR="007C0F12" w:rsidRPr="003F0F91">
        <w:rPr>
          <w:rFonts w:ascii="Times New Roman" w:hAnsi="Times New Roman" w:cs="Times New Roman"/>
          <w:sz w:val="24"/>
          <w:szCs w:val="24"/>
        </w:rPr>
        <w:t>.</w:t>
      </w:r>
      <w:r w:rsidR="000A3E81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C53EB1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327D5B" w:rsidRPr="003F0F91">
        <w:rPr>
          <w:rFonts w:ascii="Times New Roman" w:hAnsi="Times New Roman" w:cs="Times New Roman"/>
          <w:sz w:val="24"/>
          <w:szCs w:val="24"/>
        </w:rPr>
        <w:t xml:space="preserve">Even </w:t>
      </w:r>
      <w:r w:rsidR="00155050" w:rsidRPr="003F0F91">
        <w:rPr>
          <w:rFonts w:ascii="Times New Roman" w:hAnsi="Times New Roman" w:cs="Times New Roman"/>
          <w:sz w:val="24"/>
          <w:szCs w:val="24"/>
        </w:rPr>
        <w:t>though the</w:t>
      </w:r>
      <w:r w:rsidR="000A3E81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295B63" w:rsidRPr="003F0F91">
        <w:rPr>
          <w:rFonts w:ascii="Times New Roman" w:hAnsi="Times New Roman" w:cs="Times New Roman"/>
          <w:sz w:val="24"/>
          <w:szCs w:val="24"/>
        </w:rPr>
        <w:t xml:space="preserve">three separate stories </w:t>
      </w:r>
      <w:r w:rsidR="000A3E81" w:rsidRPr="003F0F91">
        <w:rPr>
          <w:rFonts w:ascii="Times New Roman" w:hAnsi="Times New Roman" w:cs="Times New Roman"/>
          <w:sz w:val="24"/>
          <w:szCs w:val="24"/>
        </w:rPr>
        <w:t>are</w:t>
      </w:r>
      <w:r w:rsidR="008659BD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F10E28" w:rsidRPr="003F0F91">
        <w:rPr>
          <w:rFonts w:ascii="Times New Roman" w:hAnsi="Times New Roman" w:cs="Times New Roman"/>
          <w:sz w:val="24"/>
          <w:szCs w:val="24"/>
        </w:rPr>
        <w:t>told in three</w:t>
      </w:r>
      <w:r w:rsidR="00155050" w:rsidRPr="003F0F91">
        <w:rPr>
          <w:rFonts w:ascii="Times New Roman" w:hAnsi="Times New Roman" w:cs="Times New Roman"/>
          <w:sz w:val="24"/>
          <w:szCs w:val="24"/>
        </w:rPr>
        <w:t xml:space="preserve"> different</w:t>
      </w:r>
      <w:r w:rsidR="00392E16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155050" w:rsidRPr="003F0F91">
        <w:rPr>
          <w:rFonts w:ascii="Times New Roman" w:hAnsi="Times New Roman" w:cs="Times New Roman"/>
          <w:sz w:val="24"/>
          <w:szCs w:val="24"/>
        </w:rPr>
        <w:t>voices, I</w:t>
      </w:r>
      <w:r w:rsidR="00EB1CA7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5E1603" w:rsidRPr="003F0F91">
        <w:rPr>
          <w:rFonts w:ascii="Times New Roman" w:hAnsi="Times New Roman" w:cs="Times New Roman"/>
          <w:sz w:val="24"/>
          <w:szCs w:val="24"/>
        </w:rPr>
        <w:t xml:space="preserve">loved how </w:t>
      </w:r>
      <w:r w:rsidR="00295B63" w:rsidRPr="003F0F91">
        <w:rPr>
          <w:rFonts w:ascii="Times New Roman" w:hAnsi="Times New Roman" w:cs="Times New Roman"/>
          <w:sz w:val="24"/>
          <w:szCs w:val="24"/>
        </w:rPr>
        <w:t>their</w:t>
      </w:r>
      <w:r w:rsidR="005135D7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295B63" w:rsidRPr="003F0F91">
        <w:rPr>
          <w:rFonts w:ascii="Times New Roman" w:hAnsi="Times New Roman" w:cs="Times New Roman"/>
          <w:sz w:val="24"/>
          <w:szCs w:val="24"/>
        </w:rPr>
        <w:t>stories</w:t>
      </w:r>
      <w:r w:rsidR="00925C21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623FB8" w:rsidRPr="003F0F91">
        <w:rPr>
          <w:rFonts w:ascii="Times New Roman" w:hAnsi="Times New Roman" w:cs="Times New Roman"/>
          <w:sz w:val="24"/>
          <w:szCs w:val="24"/>
        </w:rPr>
        <w:t xml:space="preserve">share many </w:t>
      </w:r>
      <w:r w:rsidR="002629B1" w:rsidRPr="003F0F91">
        <w:rPr>
          <w:rFonts w:ascii="Times New Roman" w:hAnsi="Times New Roman" w:cs="Times New Roman"/>
          <w:sz w:val="24"/>
          <w:szCs w:val="24"/>
        </w:rPr>
        <w:t>similarities and</w:t>
      </w:r>
      <w:r w:rsidR="00E47982" w:rsidRPr="003F0F91">
        <w:rPr>
          <w:rFonts w:ascii="Times New Roman" w:hAnsi="Times New Roman" w:cs="Times New Roman"/>
          <w:sz w:val="24"/>
          <w:szCs w:val="24"/>
        </w:rPr>
        <w:t xml:space="preserve"> touch each other</w:t>
      </w:r>
      <w:r w:rsidR="005135D7" w:rsidRPr="003F0F91">
        <w:rPr>
          <w:rFonts w:ascii="Times New Roman" w:hAnsi="Times New Roman" w:cs="Times New Roman"/>
          <w:sz w:val="24"/>
          <w:szCs w:val="24"/>
        </w:rPr>
        <w:t xml:space="preserve">. </w:t>
      </w:r>
      <w:r w:rsidR="004E0068" w:rsidRPr="003F0F91">
        <w:rPr>
          <w:rFonts w:ascii="Times New Roman" w:hAnsi="Times New Roman" w:cs="Times New Roman"/>
          <w:sz w:val="24"/>
          <w:szCs w:val="24"/>
        </w:rPr>
        <w:t xml:space="preserve">My mind is blown by </w:t>
      </w:r>
      <w:r w:rsidR="001611A8" w:rsidRPr="003F0F91">
        <w:rPr>
          <w:rFonts w:ascii="Times New Roman" w:hAnsi="Times New Roman" w:cs="Times New Roman"/>
          <w:sz w:val="24"/>
          <w:szCs w:val="24"/>
        </w:rPr>
        <w:t xml:space="preserve">the content and richness of these three </w:t>
      </w:r>
      <w:r w:rsidR="002431AD" w:rsidRPr="003F0F91">
        <w:rPr>
          <w:rFonts w:ascii="Times New Roman" w:hAnsi="Times New Roman" w:cs="Times New Roman"/>
          <w:sz w:val="24"/>
          <w:szCs w:val="24"/>
        </w:rPr>
        <w:t xml:space="preserve">characters and their stories. </w:t>
      </w:r>
      <w:r w:rsidR="001611A8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0211ED" w:rsidRPr="003F0F91">
        <w:rPr>
          <w:rFonts w:ascii="Times New Roman" w:hAnsi="Times New Roman" w:cs="Times New Roman"/>
          <w:sz w:val="24"/>
          <w:szCs w:val="24"/>
        </w:rPr>
        <w:t xml:space="preserve">This book is </w:t>
      </w:r>
      <w:r w:rsidR="00A13296" w:rsidRPr="003F0F91">
        <w:rPr>
          <w:rFonts w:ascii="Times New Roman" w:hAnsi="Times New Roman" w:cs="Times New Roman"/>
          <w:sz w:val="24"/>
          <w:szCs w:val="24"/>
        </w:rPr>
        <w:t>a</w:t>
      </w:r>
      <w:r w:rsidR="0086377D" w:rsidRPr="003F0F91">
        <w:rPr>
          <w:rFonts w:ascii="Times New Roman" w:hAnsi="Times New Roman" w:cs="Times New Roman"/>
          <w:sz w:val="24"/>
          <w:szCs w:val="24"/>
        </w:rPr>
        <w:t xml:space="preserve">bsolutely </w:t>
      </w:r>
      <w:r w:rsidRPr="003F0F91">
        <w:rPr>
          <w:rFonts w:ascii="Times New Roman" w:hAnsi="Times New Roman" w:cs="Times New Roman"/>
          <w:sz w:val="24"/>
          <w:szCs w:val="24"/>
        </w:rPr>
        <w:t>phenomenal</w:t>
      </w:r>
      <w:r w:rsidR="000211ED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76316A" w:rsidRPr="003F0F91">
        <w:rPr>
          <w:rFonts w:ascii="Times New Roman" w:hAnsi="Times New Roman" w:cs="Times New Roman"/>
          <w:sz w:val="24"/>
          <w:szCs w:val="24"/>
        </w:rPr>
        <w:t>as it ke</w:t>
      </w:r>
      <w:r w:rsidR="00254B3A" w:rsidRPr="003F0F91">
        <w:rPr>
          <w:rFonts w:ascii="Times New Roman" w:hAnsi="Times New Roman" w:cs="Times New Roman"/>
          <w:sz w:val="24"/>
          <w:szCs w:val="24"/>
        </w:rPr>
        <w:t xml:space="preserve">pt me in </w:t>
      </w:r>
      <w:r w:rsidR="002C6DC6" w:rsidRPr="003F0F91">
        <w:rPr>
          <w:rFonts w:ascii="Times New Roman" w:hAnsi="Times New Roman" w:cs="Times New Roman"/>
          <w:sz w:val="24"/>
          <w:szCs w:val="24"/>
        </w:rPr>
        <w:t xml:space="preserve">suspense </w:t>
      </w:r>
      <w:r w:rsidR="0086377D" w:rsidRPr="003F0F91">
        <w:rPr>
          <w:rFonts w:ascii="Times New Roman" w:hAnsi="Times New Roman" w:cs="Times New Roman"/>
          <w:sz w:val="24"/>
          <w:szCs w:val="24"/>
        </w:rPr>
        <w:t xml:space="preserve">and highly </w:t>
      </w:r>
      <w:r w:rsidR="006C654A" w:rsidRPr="003F0F91">
        <w:rPr>
          <w:rFonts w:ascii="Times New Roman" w:hAnsi="Times New Roman" w:cs="Times New Roman"/>
          <w:sz w:val="24"/>
          <w:szCs w:val="24"/>
        </w:rPr>
        <w:t>motivated to read it to</w:t>
      </w:r>
      <w:r w:rsidR="00F22B9B" w:rsidRPr="003F0F91">
        <w:rPr>
          <w:rFonts w:ascii="Times New Roman" w:hAnsi="Times New Roman" w:cs="Times New Roman"/>
          <w:sz w:val="24"/>
          <w:szCs w:val="24"/>
        </w:rPr>
        <w:t xml:space="preserve"> the last</w:t>
      </w:r>
      <w:r w:rsidR="006C654A" w:rsidRPr="003F0F91">
        <w:rPr>
          <w:rFonts w:ascii="Times New Roman" w:hAnsi="Times New Roman" w:cs="Times New Roman"/>
          <w:sz w:val="24"/>
          <w:szCs w:val="24"/>
        </w:rPr>
        <w:t xml:space="preserve"> page. </w:t>
      </w:r>
      <w:r w:rsidR="000354FB" w:rsidRPr="003F0F91">
        <w:rPr>
          <w:rFonts w:ascii="Times New Roman" w:hAnsi="Times New Roman" w:cs="Times New Roman"/>
          <w:sz w:val="24"/>
          <w:szCs w:val="24"/>
        </w:rPr>
        <w:t>I was amazed and terrified at</w:t>
      </w:r>
      <w:r w:rsidR="00F22B9B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585FFD" w:rsidRPr="003F0F91">
        <w:rPr>
          <w:rFonts w:ascii="Times New Roman" w:hAnsi="Times New Roman" w:cs="Times New Roman"/>
          <w:sz w:val="24"/>
          <w:szCs w:val="24"/>
        </w:rPr>
        <w:t xml:space="preserve">the same </w:t>
      </w:r>
      <w:r w:rsidR="000354FB" w:rsidRPr="003F0F91">
        <w:rPr>
          <w:rFonts w:ascii="Times New Roman" w:hAnsi="Times New Roman" w:cs="Times New Roman"/>
          <w:sz w:val="24"/>
          <w:szCs w:val="24"/>
        </w:rPr>
        <w:t>time</w:t>
      </w:r>
      <w:r w:rsidR="002942C8" w:rsidRPr="003F0F91">
        <w:rPr>
          <w:rFonts w:ascii="Times New Roman" w:hAnsi="Times New Roman" w:cs="Times New Roman"/>
          <w:sz w:val="24"/>
          <w:szCs w:val="24"/>
        </w:rPr>
        <w:t xml:space="preserve">. </w:t>
      </w:r>
      <w:r w:rsidR="0086377D" w:rsidRPr="003F0F91">
        <w:rPr>
          <w:rFonts w:ascii="Times New Roman" w:hAnsi="Times New Roman" w:cs="Times New Roman"/>
          <w:sz w:val="24"/>
          <w:szCs w:val="24"/>
        </w:rPr>
        <w:t xml:space="preserve"> Josef</w:t>
      </w:r>
      <w:r w:rsidR="009F1D36" w:rsidRPr="003F0F91">
        <w:rPr>
          <w:rFonts w:ascii="Times New Roman" w:hAnsi="Times New Roman" w:cs="Times New Roman"/>
          <w:sz w:val="24"/>
          <w:szCs w:val="24"/>
        </w:rPr>
        <w:t xml:space="preserve">, the </w:t>
      </w:r>
      <w:r w:rsidR="00237F80" w:rsidRPr="003F0F91">
        <w:rPr>
          <w:rFonts w:ascii="Times New Roman" w:hAnsi="Times New Roman" w:cs="Times New Roman"/>
          <w:sz w:val="24"/>
          <w:szCs w:val="24"/>
        </w:rPr>
        <w:t>Jewish</w:t>
      </w:r>
      <w:r w:rsidR="009F1D36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2942C8" w:rsidRPr="003F0F91">
        <w:rPr>
          <w:rFonts w:ascii="Times New Roman" w:hAnsi="Times New Roman" w:cs="Times New Roman"/>
          <w:sz w:val="24"/>
          <w:szCs w:val="24"/>
        </w:rPr>
        <w:t>boy, lived</w:t>
      </w:r>
      <w:r w:rsidR="00376352" w:rsidRPr="003F0F91">
        <w:rPr>
          <w:rFonts w:ascii="Times New Roman" w:hAnsi="Times New Roman" w:cs="Times New Roman"/>
          <w:sz w:val="24"/>
          <w:szCs w:val="24"/>
        </w:rPr>
        <w:t xml:space="preserve"> with the horrific </w:t>
      </w:r>
      <w:r w:rsidR="009F1D36" w:rsidRPr="003F0F91">
        <w:rPr>
          <w:rFonts w:ascii="Times New Roman" w:hAnsi="Times New Roman" w:cs="Times New Roman"/>
          <w:sz w:val="24"/>
          <w:szCs w:val="24"/>
        </w:rPr>
        <w:t>fear of concentration campus</w:t>
      </w:r>
      <w:r w:rsidR="002942C8" w:rsidRPr="003F0F91">
        <w:rPr>
          <w:rFonts w:ascii="Times New Roman" w:hAnsi="Times New Roman" w:cs="Times New Roman"/>
          <w:sz w:val="24"/>
          <w:szCs w:val="24"/>
        </w:rPr>
        <w:t xml:space="preserve">, </w:t>
      </w:r>
      <w:r w:rsidR="00FC084B" w:rsidRPr="003F0F91">
        <w:rPr>
          <w:rFonts w:ascii="Times New Roman" w:hAnsi="Times New Roman" w:cs="Times New Roman"/>
          <w:sz w:val="24"/>
          <w:szCs w:val="24"/>
        </w:rPr>
        <w:t>he witnessed</w:t>
      </w:r>
      <w:r w:rsidR="00E56F70" w:rsidRPr="003F0F91">
        <w:rPr>
          <w:rFonts w:ascii="Times New Roman" w:hAnsi="Times New Roman" w:cs="Times New Roman"/>
          <w:sz w:val="24"/>
          <w:szCs w:val="24"/>
        </w:rPr>
        <w:t xml:space="preserve"> his father being beaten </w:t>
      </w:r>
      <w:r w:rsidR="00424870" w:rsidRPr="003F0F91">
        <w:rPr>
          <w:rFonts w:ascii="Times New Roman" w:hAnsi="Times New Roman" w:cs="Times New Roman"/>
          <w:sz w:val="24"/>
          <w:szCs w:val="24"/>
        </w:rPr>
        <w:t>and sent to campus</w:t>
      </w:r>
      <w:r w:rsidR="002942C8" w:rsidRPr="003F0F91">
        <w:rPr>
          <w:rFonts w:ascii="Times New Roman" w:hAnsi="Times New Roman" w:cs="Times New Roman"/>
          <w:sz w:val="24"/>
          <w:szCs w:val="24"/>
        </w:rPr>
        <w:t xml:space="preserve">. </w:t>
      </w:r>
      <w:r w:rsidR="00AD5761" w:rsidRPr="003F0F91">
        <w:rPr>
          <w:rFonts w:ascii="Times New Roman" w:hAnsi="Times New Roman" w:cs="Times New Roman"/>
          <w:sz w:val="24"/>
          <w:szCs w:val="24"/>
        </w:rPr>
        <w:t xml:space="preserve">Isabel is a Cuban girl </w:t>
      </w:r>
      <w:r w:rsidR="00CC7D18" w:rsidRPr="003F0F91">
        <w:rPr>
          <w:rFonts w:ascii="Times New Roman" w:hAnsi="Times New Roman" w:cs="Times New Roman"/>
          <w:sz w:val="24"/>
          <w:szCs w:val="24"/>
        </w:rPr>
        <w:t xml:space="preserve">was set on </w:t>
      </w:r>
      <w:r w:rsidR="002F03D4" w:rsidRPr="003F0F91">
        <w:rPr>
          <w:rFonts w:ascii="Times New Roman" w:hAnsi="Times New Roman" w:cs="Times New Roman"/>
          <w:sz w:val="24"/>
          <w:szCs w:val="24"/>
        </w:rPr>
        <w:t xml:space="preserve">boat </w:t>
      </w:r>
      <w:r w:rsidR="00672BA8" w:rsidRPr="003F0F91">
        <w:rPr>
          <w:rFonts w:ascii="Times New Roman" w:hAnsi="Times New Roman" w:cs="Times New Roman"/>
          <w:sz w:val="24"/>
          <w:szCs w:val="24"/>
        </w:rPr>
        <w:t xml:space="preserve">to Miami facing the danger of </w:t>
      </w:r>
      <w:r w:rsidR="00BD522E" w:rsidRPr="003F0F91">
        <w:rPr>
          <w:rFonts w:ascii="Times New Roman" w:hAnsi="Times New Roman" w:cs="Times New Roman"/>
          <w:sz w:val="24"/>
          <w:szCs w:val="24"/>
        </w:rPr>
        <w:t xml:space="preserve">drowning, hoping to </w:t>
      </w:r>
      <w:r w:rsidR="00C674EC" w:rsidRPr="003F0F91">
        <w:rPr>
          <w:rFonts w:ascii="Times New Roman" w:hAnsi="Times New Roman" w:cs="Times New Roman"/>
          <w:sz w:val="24"/>
          <w:szCs w:val="24"/>
        </w:rPr>
        <w:t xml:space="preserve">find safety and a welcoming homeland. </w:t>
      </w:r>
      <w:r w:rsidR="000F2060" w:rsidRPr="003F0F91">
        <w:rPr>
          <w:rFonts w:ascii="Times New Roman" w:hAnsi="Times New Roman" w:cs="Times New Roman"/>
          <w:sz w:val="24"/>
          <w:szCs w:val="24"/>
        </w:rPr>
        <w:t xml:space="preserve">The distressing story </w:t>
      </w:r>
      <w:r w:rsidR="00AA3149" w:rsidRPr="003F0F91">
        <w:rPr>
          <w:rFonts w:ascii="Times New Roman" w:hAnsi="Times New Roman" w:cs="Times New Roman"/>
          <w:sz w:val="24"/>
          <w:szCs w:val="24"/>
        </w:rPr>
        <w:t>of Mahmoud</w:t>
      </w:r>
      <w:r w:rsidR="006150D0" w:rsidRPr="003F0F91">
        <w:rPr>
          <w:rFonts w:ascii="Times New Roman" w:hAnsi="Times New Roman" w:cs="Times New Roman"/>
          <w:sz w:val="24"/>
          <w:szCs w:val="24"/>
        </w:rPr>
        <w:t xml:space="preserve">, the Syrian boy </w:t>
      </w:r>
      <w:r w:rsidR="007117C8" w:rsidRPr="003F0F91">
        <w:rPr>
          <w:rFonts w:ascii="Times New Roman" w:hAnsi="Times New Roman" w:cs="Times New Roman"/>
          <w:sz w:val="24"/>
          <w:szCs w:val="24"/>
        </w:rPr>
        <w:t xml:space="preserve">is also </w:t>
      </w:r>
      <w:r w:rsidR="00EE4153" w:rsidRPr="003F0F91">
        <w:rPr>
          <w:rFonts w:ascii="Times New Roman" w:hAnsi="Times New Roman" w:cs="Times New Roman"/>
          <w:sz w:val="24"/>
          <w:szCs w:val="24"/>
        </w:rPr>
        <w:t>terrifying;</w:t>
      </w:r>
      <w:r w:rsidR="0049635E" w:rsidRPr="003F0F91">
        <w:rPr>
          <w:rFonts w:ascii="Times New Roman" w:hAnsi="Times New Roman" w:cs="Times New Roman"/>
          <w:sz w:val="24"/>
          <w:szCs w:val="24"/>
        </w:rPr>
        <w:t xml:space="preserve"> when </w:t>
      </w:r>
      <w:r w:rsidR="00036AE2" w:rsidRPr="003F0F91">
        <w:rPr>
          <w:rFonts w:ascii="Times New Roman" w:hAnsi="Times New Roman" w:cs="Times New Roman"/>
          <w:sz w:val="24"/>
          <w:szCs w:val="24"/>
        </w:rPr>
        <w:t xml:space="preserve">a bomb </w:t>
      </w:r>
      <w:r w:rsidR="00EE4153" w:rsidRPr="003F0F91">
        <w:rPr>
          <w:rFonts w:ascii="Times New Roman" w:hAnsi="Times New Roman" w:cs="Times New Roman"/>
          <w:sz w:val="24"/>
          <w:szCs w:val="24"/>
        </w:rPr>
        <w:t>strikes</w:t>
      </w:r>
      <w:r w:rsidR="00036AE2" w:rsidRPr="003F0F91">
        <w:rPr>
          <w:rFonts w:ascii="Times New Roman" w:hAnsi="Times New Roman" w:cs="Times New Roman"/>
          <w:sz w:val="24"/>
          <w:szCs w:val="24"/>
        </w:rPr>
        <w:t xml:space="preserve"> his </w:t>
      </w:r>
      <w:r w:rsidR="00EE4153" w:rsidRPr="003F0F91">
        <w:rPr>
          <w:rFonts w:ascii="Times New Roman" w:hAnsi="Times New Roman" w:cs="Times New Roman"/>
          <w:sz w:val="24"/>
          <w:szCs w:val="24"/>
        </w:rPr>
        <w:t>house,</w:t>
      </w:r>
      <w:r w:rsidR="00036AE2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6F4D9D" w:rsidRPr="003F0F91">
        <w:rPr>
          <w:rFonts w:ascii="Times New Roman" w:hAnsi="Times New Roman" w:cs="Times New Roman"/>
          <w:sz w:val="24"/>
          <w:szCs w:val="24"/>
        </w:rPr>
        <w:t xml:space="preserve">he and his family </w:t>
      </w:r>
      <w:r w:rsidR="00EE4153" w:rsidRPr="003F0F91">
        <w:rPr>
          <w:rFonts w:ascii="Times New Roman" w:hAnsi="Times New Roman" w:cs="Times New Roman"/>
          <w:sz w:val="24"/>
          <w:szCs w:val="24"/>
        </w:rPr>
        <w:t>begin their</w:t>
      </w:r>
      <w:r w:rsidR="007E2329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B478C0" w:rsidRPr="003F0F91">
        <w:rPr>
          <w:rFonts w:ascii="Times New Roman" w:hAnsi="Times New Roman" w:cs="Times New Roman"/>
          <w:sz w:val="24"/>
          <w:szCs w:val="24"/>
        </w:rPr>
        <w:t xml:space="preserve">voyage to Europe </w:t>
      </w:r>
      <w:r w:rsidR="00AA3149" w:rsidRPr="003F0F91">
        <w:rPr>
          <w:rFonts w:ascii="Times New Roman" w:hAnsi="Times New Roman" w:cs="Times New Roman"/>
          <w:sz w:val="24"/>
          <w:szCs w:val="24"/>
        </w:rPr>
        <w:t xml:space="preserve">hoping </w:t>
      </w:r>
      <w:r w:rsidR="00B478C0" w:rsidRPr="003F0F91">
        <w:rPr>
          <w:rFonts w:ascii="Times New Roman" w:hAnsi="Times New Roman" w:cs="Times New Roman"/>
          <w:sz w:val="24"/>
          <w:szCs w:val="24"/>
        </w:rPr>
        <w:t xml:space="preserve">they will find </w:t>
      </w:r>
      <w:r w:rsidR="00CB171A" w:rsidRPr="003F0F91">
        <w:rPr>
          <w:rFonts w:ascii="Times New Roman" w:hAnsi="Times New Roman" w:cs="Times New Roman"/>
          <w:sz w:val="24"/>
          <w:szCs w:val="24"/>
        </w:rPr>
        <w:t xml:space="preserve">refuge. </w:t>
      </w:r>
      <w:r w:rsidR="00A76D5C" w:rsidRPr="003F0F91">
        <w:rPr>
          <w:rFonts w:ascii="Times New Roman" w:hAnsi="Times New Roman" w:cs="Times New Roman"/>
          <w:sz w:val="24"/>
          <w:szCs w:val="24"/>
        </w:rPr>
        <w:t xml:space="preserve">All three characters are exposed to extreme danger </w:t>
      </w:r>
      <w:r w:rsidR="00554EBA" w:rsidRPr="003F0F91">
        <w:rPr>
          <w:rFonts w:ascii="Times New Roman" w:hAnsi="Times New Roman" w:cs="Times New Roman"/>
          <w:sz w:val="24"/>
          <w:szCs w:val="24"/>
        </w:rPr>
        <w:t xml:space="preserve">and are </w:t>
      </w:r>
      <w:r w:rsidR="00DC4283" w:rsidRPr="003F0F91">
        <w:rPr>
          <w:rFonts w:ascii="Times New Roman" w:hAnsi="Times New Roman" w:cs="Times New Roman"/>
          <w:sz w:val="24"/>
          <w:szCs w:val="24"/>
        </w:rPr>
        <w:t>forced to</w:t>
      </w:r>
      <w:r w:rsidR="006801A7" w:rsidRPr="003F0F91">
        <w:rPr>
          <w:rFonts w:ascii="Times New Roman" w:hAnsi="Times New Roman" w:cs="Times New Roman"/>
          <w:sz w:val="24"/>
          <w:szCs w:val="24"/>
        </w:rPr>
        <w:t xml:space="preserve"> leave their countries. </w:t>
      </w:r>
      <w:r w:rsidR="00062F19" w:rsidRPr="003F0F91">
        <w:rPr>
          <w:rFonts w:ascii="Times New Roman" w:hAnsi="Times New Roman" w:cs="Times New Roman"/>
          <w:sz w:val="24"/>
          <w:szCs w:val="24"/>
        </w:rPr>
        <w:t xml:space="preserve">I </w:t>
      </w:r>
      <w:r w:rsidR="00E7756F" w:rsidRPr="003F0F91">
        <w:rPr>
          <w:rFonts w:ascii="Times New Roman" w:hAnsi="Times New Roman" w:cs="Times New Roman"/>
          <w:sz w:val="24"/>
          <w:szCs w:val="24"/>
        </w:rPr>
        <w:t xml:space="preserve">was </w:t>
      </w:r>
      <w:r w:rsidR="00E7756F" w:rsidRPr="003F0F91">
        <w:rPr>
          <w:rFonts w:ascii="Times New Roman" w:hAnsi="Times New Roman" w:cs="Times New Roman"/>
          <w:sz w:val="24"/>
          <w:szCs w:val="24"/>
        </w:rPr>
        <w:lastRenderedPageBreak/>
        <w:t xml:space="preserve">enthralled with this book content and </w:t>
      </w:r>
      <w:r w:rsidR="00C82A10" w:rsidRPr="003F0F91">
        <w:rPr>
          <w:rFonts w:ascii="Times New Roman" w:hAnsi="Times New Roman" w:cs="Times New Roman"/>
          <w:sz w:val="24"/>
          <w:szCs w:val="24"/>
        </w:rPr>
        <w:t xml:space="preserve">the way </w:t>
      </w:r>
      <w:r w:rsidR="00DC4283" w:rsidRPr="003F0F91">
        <w:rPr>
          <w:rFonts w:ascii="Times New Roman" w:hAnsi="Times New Roman" w:cs="Times New Roman"/>
          <w:sz w:val="24"/>
          <w:szCs w:val="24"/>
        </w:rPr>
        <w:t xml:space="preserve">the </w:t>
      </w:r>
      <w:r w:rsidR="00AE4A5C" w:rsidRPr="003F0F91">
        <w:rPr>
          <w:rFonts w:ascii="Times New Roman" w:hAnsi="Times New Roman" w:cs="Times New Roman"/>
          <w:sz w:val="24"/>
          <w:szCs w:val="24"/>
        </w:rPr>
        <w:t>author meticulously</w:t>
      </w:r>
      <w:r w:rsidR="00DC4283" w:rsidRPr="003F0F91">
        <w:rPr>
          <w:rFonts w:ascii="Times New Roman" w:hAnsi="Times New Roman" w:cs="Times New Roman"/>
          <w:sz w:val="24"/>
          <w:szCs w:val="24"/>
        </w:rPr>
        <w:t xml:space="preserve"> gives </w:t>
      </w:r>
      <w:r w:rsidR="00546761" w:rsidRPr="003F0F91">
        <w:rPr>
          <w:rFonts w:ascii="Times New Roman" w:hAnsi="Times New Roman" w:cs="Times New Roman"/>
          <w:sz w:val="24"/>
          <w:szCs w:val="24"/>
        </w:rPr>
        <w:t xml:space="preserve">details. I strongly recommend </w:t>
      </w:r>
      <w:r w:rsidR="008271E7" w:rsidRPr="003F0F91">
        <w:rPr>
          <w:rFonts w:ascii="Times New Roman" w:hAnsi="Times New Roman" w:cs="Times New Roman"/>
          <w:sz w:val="24"/>
          <w:szCs w:val="24"/>
        </w:rPr>
        <w:t xml:space="preserve">this book </w:t>
      </w:r>
      <w:r w:rsidR="00247DE3" w:rsidRPr="003F0F91">
        <w:rPr>
          <w:rFonts w:ascii="Times New Roman" w:hAnsi="Times New Roman" w:cs="Times New Roman"/>
          <w:sz w:val="24"/>
          <w:szCs w:val="24"/>
        </w:rPr>
        <w:t>to everyone</w:t>
      </w:r>
      <w:r w:rsidR="00E70078" w:rsidRPr="003F0F9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9FB772" w14:textId="21E2B4AC" w:rsidR="008C0A7B" w:rsidRPr="003F0F91" w:rsidRDefault="007A2E8E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 xml:space="preserve">This novel affected me in </w:t>
      </w:r>
      <w:r w:rsidR="002308D5" w:rsidRPr="003F0F91">
        <w:rPr>
          <w:rFonts w:ascii="Times New Roman" w:hAnsi="Times New Roman" w:cs="Times New Roman"/>
          <w:sz w:val="24"/>
          <w:szCs w:val="24"/>
        </w:rPr>
        <w:t>a very positive way. I came to realization that we</w:t>
      </w:r>
      <w:r w:rsidR="003E7392" w:rsidRPr="003F0F91">
        <w:rPr>
          <w:rFonts w:ascii="Times New Roman" w:hAnsi="Times New Roman" w:cs="Times New Roman"/>
          <w:sz w:val="24"/>
          <w:szCs w:val="24"/>
        </w:rPr>
        <w:t xml:space="preserve">, as human beings, need to be </w:t>
      </w:r>
      <w:r w:rsidR="006F36CE" w:rsidRPr="003F0F91">
        <w:rPr>
          <w:rFonts w:ascii="Times New Roman" w:hAnsi="Times New Roman" w:cs="Times New Roman"/>
          <w:sz w:val="24"/>
          <w:szCs w:val="24"/>
        </w:rPr>
        <w:t xml:space="preserve">emphatic </w:t>
      </w:r>
      <w:r w:rsidR="00746E6C" w:rsidRPr="003F0F91">
        <w:rPr>
          <w:rFonts w:ascii="Times New Roman" w:hAnsi="Times New Roman" w:cs="Times New Roman"/>
          <w:sz w:val="24"/>
          <w:szCs w:val="24"/>
        </w:rPr>
        <w:t>and we</w:t>
      </w:r>
      <w:r w:rsidR="002F1F80" w:rsidRPr="003F0F91">
        <w:rPr>
          <w:rFonts w:ascii="Times New Roman" w:hAnsi="Times New Roman" w:cs="Times New Roman"/>
          <w:sz w:val="24"/>
          <w:szCs w:val="24"/>
        </w:rPr>
        <w:t xml:space="preserve"> need </w:t>
      </w:r>
      <w:r w:rsidR="00FC4B9E" w:rsidRPr="003F0F91">
        <w:rPr>
          <w:rFonts w:ascii="Times New Roman" w:hAnsi="Times New Roman" w:cs="Times New Roman"/>
          <w:sz w:val="24"/>
          <w:szCs w:val="24"/>
        </w:rPr>
        <w:t xml:space="preserve">earn the ability </w:t>
      </w:r>
      <w:r w:rsidR="005664BA" w:rsidRPr="003F0F91">
        <w:rPr>
          <w:rFonts w:ascii="Times New Roman" w:hAnsi="Times New Roman" w:cs="Times New Roman"/>
          <w:sz w:val="24"/>
          <w:szCs w:val="24"/>
        </w:rPr>
        <w:t>to understand and share the feelings</w:t>
      </w:r>
      <w:r w:rsidR="003C0899" w:rsidRPr="003F0F91">
        <w:rPr>
          <w:rFonts w:ascii="Times New Roman" w:hAnsi="Times New Roman" w:cs="Times New Roman"/>
          <w:sz w:val="24"/>
          <w:szCs w:val="24"/>
        </w:rPr>
        <w:t xml:space="preserve"> other people. I learned </w:t>
      </w:r>
      <w:r w:rsidR="00291B8A" w:rsidRPr="003F0F91">
        <w:rPr>
          <w:rFonts w:ascii="Times New Roman" w:hAnsi="Times New Roman" w:cs="Times New Roman"/>
          <w:sz w:val="24"/>
          <w:szCs w:val="24"/>
        </w:rPr>
        <w:t xml:space="preserve">that it is very important to support and help people </w:t>
      </w:r>
      <w:r w:rsidR="00DF573F" w:rsidRPr="003F0F91">
        <w:rPr>
          <w:rFonts w:ascii="Times New Roman" w:hAnsi="Times New Roman" w:cs="Times New Roman"/>
          <w:sz w:val="24"/>
          <w:szCs w:val="24"/>
        </w:rPr>
        <w:t xml:space="preserve">that are put in danger </w:t>
      </w:r>
      <w:r w:rsidR="001D7275" w:rsidRPr="003F0F91">
        <w:rPr>
          <w:rFonts w:ascii="Times New Roman" w:hAnsi="Times New Roman" w:cs="Times New Roman"/>
          <w:sz w:val="24"/>
          <w:szCs w:val="24"/>
        </w:rPr>
        <w:t xml:space="preserve">by </w:t>
      </w:r>
      <w:r w:rsidR="00C362F1" w:rsidRPr="003F0F91">
        <w:rPr>
          <w:rFonts w:ascii="Times New Roman" w:hAnsi="Times New Roman" w:cs="Times New Roman"/>
          <w:sz w:val="24"/>
          <w:szCs w:val="24"/>
        </w:rPr>
        <w:t xml:space="preserve">their own countries and armed conflicts. </w:t>
      </w:r>
      <w:r w:rsidR="00291B8A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746E6C" w:rsidRPr="003F0F91">
        <w:rPr>
          <w:rFonts w:ascii="Times New Roman" w:hAnsi="Times New Roman" w:cs="Times New Roman"/>
          <w:sz w:val="24"/>
          <w:szCs w:val="24"/>
        </w:rPr>
        <w:t xml:space="preserve">While reading this book I was </w:t>
      </w:r>
      <w:r w:rsidR="00652C16" w:rsidRPr="003F0F91">
        <w:rPr>
          <w:rFonts w:ascii="Times New Roman" w:hAnsi="Times New Roman" w:cs="Times New Roman"/>
          <w:sz w:val="24"/>
          <w:szCs w:val="24"/>
        </w:rPr>
        <w:t xml:space="preserve">thinking of Syrian war and how </w:t>
      </w:r>
      <w:r w:rsidR="00025570" w:rsidRPr="003F0F91">
        <w:rPr>
          <w:rFonts w:ascii="Times New Roman" w:hAnsi="Times New Roman" w:cs="Times New Roman"/>
          <w:sz w:val="24"/>
          <w:szCs w:val="24"/>
        </w:rPr>
        <w:t xml:space="preserve">innocent </w:t>
      </w:r>
      <w:r w:rsidR="005B5F7C" w:rsidRPr="003F0F91">
        <w:rPr>
          <w:rFonts w:ascii="Times New Roman" w:hAnsi="Times New Roman" w:cs="Times New Roman"/>
          <w:sz w:val="24"/>
          <w:szCs w:val="24"/>
        </w:rPr>
        <w:t xml:space="preserve">people are suffering there. </w:t>
      </w:r>
      <w:r w:rsidR="00C57638" w:rsidRPr="003F0F91">
        <w:rPr>
          <w:rFonts w:ascii="Times New Roman" w:hAnsi="Times New Roman" w:cs="Times New Roman"/>
          <w:sz w:val="24"/>
          <w:szCs w:val="24"/>
        </w:rPr>
        <w:t xml:space="preserve">Helping people </w:t>
      </w:r>
      <w:r w:rsidR="009A5CDE" w:rsidRPr="003F0F91">
        <w:rPr>
          <w:rFonts w:ascii="Times New Roman" w:hAnsi="Times New Roman" w:cs="Times New Roman"/>
          <w:sz w:val="24"/>
          <w:szCs w:val="24"/>
        </w:rPr>
        <w:t xml:space="preserve">that </w:t>
      </w:r>
      <w:r w:rsidR="0022434D" w:rsidRPr="003F0F91">
        <w:rPr>
          <w:rFonts w:ascii="Times New Roman" w:hAnsi="Times New Roman" w:cs="Times New Roman"/>
          <w:sz w:val="24"/>
          <w:szCs w:val="24"/>
        </w:rPr>
        <w:t xml:space="preserve">are fleeing failed sates must be a shared responsibility </w:t>
      </w:r>
      <w:r w:rsidR="008C0A7B" w:rsidRPr="003F0F91">
        <w:rPr>
          <w:rFonts w:ascii="Times New Roman" w:hAnsi="Times New Roman" w:cs="Times New Roman"/>
          <w:sz w:val="24"/>
          <w:szCs w:val="24"/>
        </w:rPr>
        <w:t xml:space="preserve">of rich states because we </w:t>
      </w:r>
      <w:r w:rsidR="00FB5183" w:rsidRPr="003F0F91">
        <w:rPr>
          <w:rFonts w:ascii="Times New Roman" w:hAnsi="Times New Roman" w:cs="Times New Roman"/>
          <w:sz w:val="24"/>
          <w:szCs w:val="24"/>
        </w:rPr>
        <w:t xml:space="preserve">never know when a disaster strike in </w:t>
      </w:r>
      <w:r w:rsidR="00510B28" w:rsidRPr="003F0F91">
        <w:rPr>
          <w:rFonts w:ascii="Times New Roman" w:hAnsi="Times New Roman" w:cs="Times New Roman"/>
          <w:sz w:val="24"/>
          <w:szCs w:val="24"/>
        </w:rPr>
        <w:t xml:space="preserve">our country. </w:t>
      </w:r>
    </w:p>
    <w:p w14:paraId="736922EF" w14:textId="5885FF90" w:rsidR="00F74123" w:rsidRPr="003F0F91" w:rsidRDefault="00510B28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 xml:space="preserve">This book taught me a valuable lesson. </w:t>
      </w:r>
      <w:r w:rsidR="00276A33" w:rsidRPr="003F0F91">
        <w:rPr>
          <w:rFonts w:ascii="Times New Roman" w:hAnsi="Times New Roman" w:cs="Times New Roman"/>
          <w:sz w:val="24"/>
          <w:szCs w:val="24"/>
        </w:rPr>
        <w:t xml:space="preserve">I learned to be thankful and </w:t>
      </w:r>
      <w:r w:rsidR="00B1538C" w:rsidRPr="003F0F91">
        <w:rPr>
          <w:rFonts w:ascii="Times New Roman" w:hAnsi="Times New Roman" w:cs="Times New Roman"/>
          <w:sz w:val="24"/>
          <w:szCs w:val="24"/>
        </w:rPr>
        <w:t xml:space="preserve">I also learned that this </w:t>
      </w:r>
      <w:r w:rsidR="005C0195" w:rsidRPr="003F0F91">
        <w:rPr>
          <w:rFonts w:ascii="Times New Roman" w:hAnsi="Times New Roman" w:cs="Times New Roman"/>
          <w:sz w:val="24"/>
          <w:szCs w:val="24"/>
        </w:rPr>
        <w:t>book is</w:t>
      </w:r>
      <w:r w:rsidR="00915FEF" w:rsidRPr="003F0F91">
        <w:rPr>
          <w:rFonts w:ascii="Times New Roman" w:hAnsi="Times New Roman" w:cs="Times New Roman"/>
          <w:sz w:val="24"/>
          <w:szCs w:val="24"/>
        </w:rPr>
        <w:t xml:space="preserve"> a </w:t>
      </w:r>
      <w:r w:rsidR="00083048" w:rsidRPr="003F0F91">
        <w:rPr>
          <w:rFonts w:ascii="Times New Roman" w:hAnsi="Times New Roman" w:cs="Times New Roman"/>
          <w:sz w:val="24"/>
          <w:szCs w:val="24"/>
        </w:rPr>
        <w:t xml:space="preserve">great </w:t>
      </w:r>
      <w:r w:rsidR="005C0195" w:rsidRPr="003F0F91">
        <w:rPr>
          <w:rFonts w:ascii="Times New Roman" w:hAnsi="Times New Roman" w:cs="Times New Roman"/>
          <w:sz w:val="24"/>
          <w:szCs w:val="24"/>
        </w:rPr>
        <w:t>reminder for</w:t>
      </w:r>
      <w:r w:rsidR="00212D4D" w:rsidRPr="003F0F91">
        <w:rPr>
          <w:rFonts w:ascii="Times New Roman" w:hAnsi="Times New Roman" w:cs="Times New Roman"/>
          <w:sz w:val="24"/>
          <w:szCs w:val="24"/>
        </w:rPr>
        <w:t xml:space="preserve"> me to treasure what I have. </w:t>
      </w:r>
      <w:r w:rsidR="00AD1F98" w:rsidRPr="003F0F91">
        <w:rPr>
          <w:rFonts w:ascii="Times New Roman" w:hAnsi="Times New Roman" w:cs="Times New Roman"/>
          <w:sz w:val="24"/>
          <w:szCs w:val="24"/>
        </w:rPr>
        <w:t>This book also taught m</w:t>
      </w:r>
      <w:r w:rsidR="005C0195" w:rsidRPr="003F0F91">
        <w:rPr>
          <w:rFonts w:ascii="Times New Roman" w:hAnsi="Times New Roman" w:cs="Times New Roman"/>
          <w:sz w:val="24"/>
          <w:szCs w:val="24"/>
        </w:rPr>
        <w:t xml:space="preserve">e about the importance of </w:t>
      </w:r>
      <w:r w:rsidR="00BF2B9E" w:rsidRPr="003F0F91">
        <w:rPr>
          <w:rFonts w:ascii="Times New Roman" w:hAnsi="Times New Roman" w:cs="Times New Roman"/>
          <w:sz w:val="24"/>
          <w:szCs w:val="24"/>
        </w:rPr>
        <w:t>building resilience.</w:t>
      </w:r>
      <w:r w:rsidR="00495787" w:rsidRPr="003F0F91">
        <w:rPr>
          <w:rFonts w:ascii="Times New Roman" w:hAnsi="Times New Roman" w:cs="Times New Roman"/>
          <w:sz w:val="24"/>
          <w:szCs w:val="24"/>
        </w:rPr>
        <w:t xml:space="preserve"> Resilience </w:t>
      </w:r>
      <w:r w:rsidR="001555A3" w:rsidRPr="003F0F91">
        <w:rPr>
          <w:rFonts w:ascii="Times New Roman" w:hAnsi="Times New Roman" w:cs="Times New Roman"/>
          <w:sz w:val="24"/>
          <w:szCs w:val="24"/>
        </w:rPr>
        <w:t xml:space="preserve">is what gives people strengths </w:t>
      </w:r>
      <w:r w:rsidR="00DF367E" w:rsidRPr="003F0F91">
        <w:rPr>
          <w:rFonts w:ascii="Times New Roman" w:hAnsi="Times New Roman" w:cs="Times New Roman"/>
          <w:sz w:val="24"/>
          <w:szCs w:val="24"/>
        </w:rPr>
        <w:t xml:space="preserve">to cope </w:t>
      </w:r>
      <w:r w:rsidR="00811F36" w:rsidRPr="003F0F91">
        <w:rPr>
          <w:rFonts w:ascii="Times New Roman" w:hAnsi="Times New Roman" w:cs="Times New Roman"/>
          <w:sz w:val="24"/>
          <w:szCs w:val="24"/>
        </w:rPr>
        <w:t>with hardship</w:t>
      </w:r>
      <w:r w:rsidR="00667456" w:rsidRPr="003F0F91">
        <w:rPr>
          <w:rFonts w:ascii="Times New Roman" w:hAnsi="Times New Roman" w:cs="Times New Roman"/>
          <w:sz w:val="24"/>
          <w:szCs w:val="24"/>
        </w:rPr>
        <w:t xml:space="preserve">. </w:t>
      </w:r>
      <w:r w:rsidR="00835A86" w:rsidRPr="003F0F91">
        <w:rPr>
          <w:rFonts w:ascii="Times New Roman" w:hAnsi="Times New Roman" w:cs="Times New Roman"/>
          <w:sz w:val="24"/>
          <w:szCs w:val="24"/>
        </w:rPr>
        <w:t xml:space="preserve">It taught me that it is important not to dwell on </w:t>
      </w:r>
      <w:r w:rsidR="00A42AF7" w:rsidRPr="003F0F91">
        <w:rPr>
          <w:rFonts w:ascii="Times New Roman" w:hAnsi="Times New Roman" w:cs="Times New Roman"/>
          <w:sz w:val="24"/>
          <w:szCs w:val="24"/>
        </w:rPr>
        <w:t xml:space="preserve">hardship </w:t>
      </w:r>
      <w:r w:rsidR="004A7F18" w:rsidRPr="003F0F91">
        <w:rPr>
          <w:rFonts w:ascii="Times New Roman" w:hAnsi="Times New Roman" w:cs="Times New Roman"/>
          <w:sz w:val="24"/>
          <w:szCs w:val="24"/>
        </w:rPr>
        <w:t>but instead to acknowledge the situation</w:t>
      </w:r>
      <w:r w:rsidR="003B3BC4" w:rsidRPr="003F0F91">
        <w:rPr>
          <w:rFonts w:ascii="Times New Roman" w:hAnsi="Times New Roman" w:cs="Times New Roman"/>
          <w:sz w:val="24"/>
          <w:szCs w:val="24"/>
        </w:rPr>
        <w:t xml:space="preserve">, learn from mistake and move forward. </w:t>
      </w:r>
    </w:p>
    <w:p w14:paraId="27AA24A2" w14:textId="6F208076" w:rsidR="0007359E" w:rsidRPr="003F0F91" w:rsidRDefault="0007359E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>Th</w:t>
      </w:r>
      <w:r w:rsidR="00AB0796" w:rsidRPr="003F0F91">
        <w:rPr>
          <w:rFonts w:ascii="Times New Roman" w:hAnsi="Times New Roman" w:cs="Times New Roman"/>
          <w:sz w:val="24"/>
          <w:szCs w:val="24"/>
        </w:rPr>
        <w:t xml:space="preserve">e book </w:t>
      </w:r>
      <w:r w:rsidR="002E16E5" w:rsidRPr="003F0F91">
        <w:rPr>
          <w:rFonts w:ascii="Times New Roman" w:hAnsi="Times New Roman" w:cs="Times New Roman"/>
          <w:sz w:val="24"/>
          <w:szCs w:val="24"/>
        </w:rPr>
        <w:t>“Refugee</w:t>
      </w:r>
      <w:r w:rsidR="00AB0796" w:rsidRPr="003F0F91">
        <w:rPr>
          <w:rFonts w:ascii="Times New Roman" w:hAnsi="Times New Roman" w:cs="Times New Roman"/>
          <w:sz w:val="24"/>
          <w:szCs w:val="24"/>
        </w:rPr>
        <w:t xml:space="preserve">’” can </w:t>
      </w:r>
      <w:r w:rsidR="00181307" w:rsidRPr="003F0F91">
        <w:rPr>
          <w:rFonts w:ascii="Times New Roman" w:hAnsi="Times New Roman" w:cs="Times New Roman"/>
          <w:sz w:val="24"/>
          <w:szCs w:val="24"/>
        </w:rPr>
        <w:t xml:space="preserve">be compared with </w:t>
      </w:r>
      <w:r w:rsidR="00E15501" w:rsidRPr="003F0F91">
        <w:rPr>
          <w:rFonts w:ascii="Times New Roman" w:hAnsi="Times New Roman" w:cs="Times New Roman"/>
          <w:sz w:val="24"/>
          <w:szCs w:val="24"/>
        </w:rPr>
        <w:t xml:space="preserve">the poem </w:t>
      </w:r>
      <w:r w:rsidR="00B638D1" w:rsidRPr="003F0F91">
        <w:rPr>
          <w:rFonts w:ascii="Times New Roman" w:hAnsi="Times New Roman" w:cs="Times New Roman"/>
          <w:sz w:val="24"/>
          <w:szCs w:val="24"/>
        </w:rPr>
        <w:t>“</w:t>
      </w:r>
      <w:r w:rsidR="00E15501" w:rsidRPr="003F0F91">
        <w:rPr>
          <w:rFonts w:ascii="Times New Roman" w:hAnsi="Times New Roman" w:cs="Times New Roman"/>
          <w:sz w:val="24"/>
          <w:szCs w:val="24"/>
        </w:rPr>
        <w:t>Partition</w:t>
      </w:r>
      <w:r w:rsidR="00B638D1" w:rsidRPr="003F0F91">
        <w:rPr>
          <w:rFonts w:ascii="Times New Roman" w:hAnsi="Times New Roman" w:cs="Times New Roman"/>
          <w:sz w:val="24"/>
          <w:szCs w:val="24"/>
        </w:rPr>
        <w:t xml:space="preserve">” by Fatima </w:t>
      </w:r>
      <w:r w:rsidR="00AA455A" w:rsidRPr="003F0F91">
        <w:rPr>
          <w:rFonts w:ascii="Times New Roman" w:hAnsi="Times New Roman" w:cs="Times New Roman"/>
          <w:sz w:val="24"/>
          <w:szCs w:val="24"/>
        </w:rPr>
        <w:t xml:space="preserve">Asghar. </w:t>
      </w:r>
      <w:r w:rsidR="00B87F40" w:rsidRPr="003F0F91">
        <w:rPr>
          <w:rFonts w:ascii="Times New Roman" w:hAnsi="Times New Roman" w:cs="Times New Roman"/>
          <w:sz w:val="24"/>
          <w:szCs w:val="24"/>
        </w:rPr>
        <w:t xml:space="preserve">The first part of the poem refers to the event which led to the division of India and the creation of two independent countries, India and Pakistan </w:t>
      </w:r>
      <w:r w:rsidR="00AA455A" w:rsidRPr="003F0F91">
        <w:rPr>
          <w:rFonts w:ascii="Times New Roman" w:hAnsi="Times New Roman" w:cs="Times New Roman"/>
          <w:sz w:val="24"/>
          <w:szCs w:val="24"/>
        </w:rPr>
        <w:t>It</w:t>
      </w:r>
      <w:r w:rsidR="00E379F6" w:rsidRPr="003F0F91">
        <w:rPr>
          <w:rFonts w:ascii="Times New Roman" w:hAnsi="Times New Roman" w:cs="Times New Roman"/>
          <w:sz w:val="24"/>
          <w:szCs w:val="24"/>
        </w:rPr>
        <w:t xml:space="preserve"> is </w:t>
      </w:r>
      <w:r w:rsidR="00AA455A" w:rsidRPr="003F0F91">
        <w:rPr>
          <w:rFonts w:ascii="Times New Roman" w:hAnsi="Times New Roman" w:cs="Times New Roman"/>
          <w:sz w:val="24"/>
          <w:szCs w:val="24"/>
        </w:rPr>
        <w:t xml:space="preserve">an </w:t>
      </w:r>
      <w:r w:rsidR="00E379F6" w:rsidRPr="003F0F91">
        <w:rPr>
          <w:rFonts w:ascii="Times New Roman" w:hAnsi="Times New Roman" w:cs="Times New Roman"/>
          <w:sz w:val="24"/>
          <w:szCs w:val="24"/>
        </w:rPr>
        <w:t>influential poem about the bloody history of migration. The author t</w:t>
      </w:r>
      <w:r w:rsidR="00381447" w:rsidRPr="003F0F91">
        <w:rPr>
          <w:rFonts w:ascii="Times New Roman" w:hAnsi="Times New Roman" w:cs="Times New Roman"/>
          <w:sz w:val="24"/>
          <w:szCs w:val="24"/>
        </w:rPr>
        <w:t>alks about horrific history o</w:t>
      </w:r>
      <w:r w:rsidR="00D14E32" w:rsidRPr="003F0F91">
        <w:rPr>
          <w:rFonts w:ascii="Times New Roman" w:hAnsi="Times New Roman" w:cs="Times New Roman"/>
          <w:sz w:val="24"/>
          <w:szCs w:val="24"/>
        </w:rPr>
        <w:t>f</w:t>
      </w:r>
      <w:r w:rsidR="00381447" w:rsidRPr="003F0F91">
        <w:rPr>
          <w:rFonts w:ascii="Times New Roman" w:hAnsi="Times New Roman" w:cs="Times New Roman"/>
          <w:sz w:val="24"/>
          <w:szCs w:val="24"/>
        </w:rPr>
        <w:t xml:space="preserve"> migration </w:t>
      </w:r>
      <w:r w:rsidR="00D376E1" w:rsidRPr="003F0F91">
        <w:rPr>
          <w:rFonts w:ascii="Times New Roman" w:hAnsi="Times New Roman" w:cs="Times New Roman"/>
          <w:sz w:val="24"/>
          <w:szCs w:val="24"/>
        </w:rPr>
        <w:t>and human</w:t>
      </w:r>
      <w:r w:rsidR="00D14E32" w:rsidRPr="003F0F91">
        <w:rPr>
          <w:rFonts w:ascii="Times New Roman" w:hAnsi="Times New Roman" w:cs="Times New Roman"/>
          <w:sz w:val="24"/>
          <w:szCs w:val="24"/>
        </w:rPr>
        <w:t xml:space="preserve"> suffering</w:t>
      </w:r>
      <w:r w:rsidR="00E879F8" w:rsidRPr="003F0F91">
        <w:rPr>
          <w:rFonts w:ascii="Times New Roman" w:hAnsi="Times New Roman" w:cs="Times New Roman"/>
          <w:sz w:val="24"/>
          <w:szCs w:val="24"/>
        </w:rPr>
        <w:t xml:space="preserve"> </w:t>
      </w:r>
      <w:r w:rsidR="00E379F6" w:rsidRPr="003F0F91">
        <w:rPr>
          <w:rFonts w:ascii="Times New Roman" w:hAnsi="Times New Roman" w:cs="Times New Roman"/>
          <w:sz w:val="24"/>
          <w:szCs w:val="24"/>
        </w:rPr>
        <w:t>as they moved across the border.</w:t>
      </w:r>
    </w:p>
    <w:p w14:paraId="0047892A" w14:textId="180C6C34" w:rsidR="007A2E8E" w:rsidRPr="003F0F91" w:rsidRDefault="0022434D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 xml:space="preserve">  </w:t>
      </w:r>
      <w:r w:rsidR="00025570" w:rsidRPr="003F0F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F23F89" w14:textId="77777777" w:rsidR="00AE4A5C" w:rsidRPr="003F0F91" w:rsidRDefault="00AE4A5C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11DD3E" w14:textId="77777777" w:rsidR="00AE4A5C" w:rsidRPr="003F0F91" w:rsidRDefault="00AE4A5C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8C0961" w14:textId="5240F24F" w:rsidR="0005639A" w:rsidRPr="003F0F91" w:rsidRDefault="006801A7" w:rsidP="003F0F91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F0F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CB99AA" w14:textId="77777777" w:rsidR="00963BC7" w:rsidRPr="003F0F91" w:rsidRDefault="00963BC7" w:rsidP="003F0F9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963BC7" w:rsidRPr="003F0F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919624" w14:textId="77777777" w:rsidR="0029464F" w:rsidRDefault="0029464F" w:rsidP="00646417">
      <w:pPr>
        <w:spacing w:after="0" w:line="240" w:lineRule="auto"/>
      </w:pPr>
      <w:r>
        <w:separator/>
      </w:r>
    </w:p>
  </w:endnote>
  <w:endnote w:type="continuationSeparator" w:id="0">
    <w:p w14:paraId="613A15C3" w14:textId="77777777" w:rsidR="0029464F" w:rsidRDefault="0029464F" w:rsidP="00646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85FCD9" w14:textId="77777777" w:rsidR="0029464F" w:rsidRDefault="0029464F" w:rsidP="00646417">
      <w:pPr>
        <w:spacing w:after="0" w:line="240" w:lineRule="auto"/>
      </w:pPr>
      <w:r>
        <w:separator/>
      </w:r>
    </w:p>
  </w:footnote>
  <w:footnote w:type="continuationSeparator" w:id="0">
    <w:p w14:paraId="74AFE9E0" w14:textId="77777777" w:rsidR="0029464F" w:rsidRDefault="0029464F" w:rsidP="006464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e1NDUxMTUwNjFQ0lEKTi0uzszPAykwqgUA6NqxyywAAAA="/>
  </w:docVars>
  <w:rsids>
    <w:rsidRoot w:val="00A35C9D"/>
    <w:rsid w:val="00000405"/>
    <w:rsid w:val="000211ED"/>
    <w:rsid w:val="00025570"/>
    <w:rsid w:val="00031859"/>
    <w:rsid w:val="000354FB"/>
    <w:rsid w:val="00036AE2"/>
    <w:rsid w:val="00037E0F"/>
    <w:rsid w:val="0005363A"/>
    <w:rsid w:val="0005639A"/>
    <w:rsid w:val="00062F19"/>
    <w:rsid w:val="00071C31"/>
    <w:rsid w:val="0007359E"/>
    <w:rsid w:val="00076638"/>
    <w:rsid w:val="00083048"/>
    <w:rsid w:val="00083F92"/>
    <w:rsid w:val="000A3E81"/>
    <w:rsid w:val="000C5FA8"/>
    <w:rsid w:val="000E3AE4"/>
    <w:rsid w:val="000F2060"/>
    <w:rsid w:val="00104A26"/>
    <w:rsid w:val="00155050"/>
    <w:rsid w:val="001555A3"/>
    <w:rsid w:val="001611A8"/>
    <w:rsid w:val="00164612"/>
    <w:rsid w:val="00181307"/>
    <w:rsid w:val="001B07E4"/>
    <w:rsid w:val="001C4423"/>
    <w:rsid w:val="001D5823"/>
    <w:rsid w:val="001D7275"/>
    <w:rsid w:val="00212D4D"/>
    <w:rsid w:val="0022434D"/>
    <w:rsid w:val="002308D5"/>
    <w:rsid w:val="00237F80"/>
    <w:rsid w:val="002431AD"/>
    <w:rsid w:val="00247DE3"/>
    <w:rsid w:val="00252256"/>
    <w:rsid w:val="00254B3A"/>
    <w:rsid w:val="0026173D"/>
    <w:rsid w:val="002629B1"/>
    <w:rsid w:val="0027376C"/>
    <w:rsid w:val="00276A33"/>
    <w:rsid w:val="00291B8A"/>
    <w:rsid w:val="002942C8"/>
    <w:rsid w:val="0029464F"/>
    <w:rsid w:val="00295B63"/>
    <w:rsid w:val="002A1F7B"/>
    <w:rsid w:val="002B7444"/>
    <w:rsid w:val="002C6DC6"/>
    <w:rsid w:val="002E16E5"/>
    <w:rsid w:val="002E4BFA"/>
    <w:rsid w:val="002F03D4"/>
    <w:rsid w:val="002F1F80"/>
    <w:rsid w:val="00327D5B"/>
    <w:rsid w:val="00376352"/>
    <w:rsid w:val="00381447"/>
    <w:rsid w:val="00392E16"/>
    <w:rsid w:val="003968E5"/>
    <w:rsid w:val="003A3CBC"/>
    <w:rsid w:val="003B3BC4"/>
    <w:rsid w:val="003C0899"/>
    <w:rsid w:val="003E7392"/>
    <w:rsid w:val="003F0F91"/>
    <w:rsid w:val="00424870"/>
    <w:rsid w:val="00495787"/>
    <w:rsid w:val="0049635E"/>
    <w:rsid w:val="004A7F18"/>
    <w:rsid w:val="004E0068"/>
    <w:rsid w:val="00510B28"/>
    <w:rsid w:val="005135D7"/>
    <w:rsid w:val="005203F4"/>
    <w:rsid w:val="00524892"/>
    <w:rsid w:val="00546761"/>
    <w:rsid w:val="00554EBA"/>
    <w:rsid w:val="005664BA"/>
    <w:rsid w:val="00585FFD"/>
    <w:rsid w:val="005B0111"/>
    <w:rsid w:val="005B070B"/>
    <w:rsid w:val="005B5F7C"/>
    <w:rsid w:val="005C0195"/>
    <w:rsid w:val="005C0400"/>
    <w:rsid w:val="005E1603"/>
    <w:rsid w:val="005F2985"/>
    <w:rsid w:val="005F3D74"/>
    <w:rsid w:val="00602604"/>
    <w:rsid w:val="006150D0"/>
    <w:rsid w:val="00623FB8"/>
    <w:rsid w:val="00646417"/>
    <w:rsid w:val="00652C16"/>
    <w:rsid w:val="00667456"/>
    <w:rsid w:val="00672BA8"/>
    <w:rsid w:val="006801A7"/>
    <w:rsid w:val="00681909"/>
    <w:rsid w:val="0069157D"/>
    <w:rsid w:val="006A302D"/>
    <w:rsid w:val="006C654A"/>
    <w:rsid w:val="006E08C4"/>
    <w:rsid w:val="006F048F"/>
    <w:rsid w:val="006F36CE"/>
    <w:rsid w:val="006F4D9D"/>
    <w:rsid w:val="007117C8"/>
    <w:rsid w:val="007140D8"/>
    <w:rsid w:val="00715842"/>
    <w:rsid w:val="00746E6C"/>
    <w:rsid w:val="00761CFB"/>
    <w:rsid w:val="00761E0B"/>
    <w:rsid w:val="0076316A"/>
    <w:rsid w:val="00772486"/>
    <w:rsid w:val="00775D3B"/>
    <w:rsid w:val="0079064F"/>
    <w:rsid w:val="007906CC"/>
    <w:rsid w:val="007A2E8E"/>
    <w:rsid w:val="007B521D"/>
    <w:rsid w:val="007C0F12"/>
    <w:rsid w:val="007E2329"/>
    <w:rsid w:val="00810805"/>
    <w:rsid w:val="00811F36"/>
    <w:rsid w:val="00825887"/>
    <w:rsid w:val="008271E7"/>
    <w:rsid w:val="00835A86"/>
    <w:rsid w:val="008551CC"/>
    <w:rsid w:val="0086377D"/>
    <w:rsid w:val="008659BD"/>
    <w:rsid w:val="008C0A7B"/>
    <w:rsid w:val="008F0689"/>
    <w:rsid w:val="008F477D"/>
    <w:rsid w:val="00906960"/>
    <w:rsid w:val="00915FEF"/>
    <w:rsid w:val="009248F2"/>
    <w:rsid w:val="00925C21"/>
    <w:rsid w:val="009401BF"/>
    <w:rsid w:val="00963BC7"/>
    <w:rsid w:val="00970450"/>
    <w:rsid w:val="009A5CDE"/>
    <w:rsid w:val="009D670D"/>
    <w:rsid w:val="009E0313"/>
    <w:rsid w:val="009F1D36"/>
    <w:rsid w:val="00A07F4A"/>
    <w:rsid w:val="00A13296"/>
    <w:rsid w:val="00A25DB9"/>
    <w:rsid w:val="00A31260"/>
    <w:rsid w:val="00A35C9D"/>
    <w:rsid w:val="00A42AF7"/>
    <w:rsid w:val="00A532E0"/>
    <w:rsid w:val="00A763AF"/>
    <w:rsid w:val="00A76D5C"/>
    <w:rsid w:val="00AA3149"/>
    <w:rsid w:val="00AA455A"/>
    <w:rsid w:val="00AA61DE"/>
    <w:rsid w:val="00AB0796"/>
    <w:rsid w:val="00AB2B7D"/>
    <w:rsid w:val="00AD1F98"/>
    <w:rsid w:val="00AD5761"/>
    <w:rsid w:val="00AE4A5C"/>
    <w:rsid w:val="00AF1AFD"/>
    <w:rsid w:val="00B063C2"/>
    <w:rsid w:val="00B1538C"/>
    <w:rsid w:val="00B46BC3"/>
    <w:rsid w:val="00B478C0"/>
    <w:rsid w:val="00B638D1"/>
    <w:rsid w:val="00B87F40"/>
    <w:rsid w:val="00BD522E"/>
    <w:rsid w:val="00BE42A8"/>
    <w:rsid w:val="00BF2B9E"/>
    <w:rsid w:val="00C167D0"/>
    <w:rsid w:val="00C352F4"/>
    <w:rsid w:val="00C362F1"/>
    <w:rsid w:val="00C53EB1"/>
    <w:rsid w:val="00C57638"/>
    <w:rsid w:val="00C57915"/>
    <w:rsid w:val="00C674EC"/>
    <w:rsid w:val="00C82A10"/>
    <w:rsid w:val="00CB171A"/>
    <w:rsid w:val="00CC67A4"/>
    <w:rsid w:val="00CC7D18"/>
    <w:rsid w:val="00CD604D"/>
    <w:rsid w:val="00D14E32"/>
    <w:rsid w:val="00D376E1"/>
    <w:rsid w:val="00DC4283"/>
    <w:rsid w:val="00DC4F2F"/>
    <w:rsid w:val="00DE5501"/>
    <w:rsid w:val="00DF367E"/>
    <w:rsid w:val="00DF573F"/>
    <w:rsid w:val="00E15501"/>
    <w:rsid w:val="00E379F6"/>
    <w:rsid w:val="00E47982"/>
    <w:rsid w:val="00E56F70"/>
    <w:rsid w:val="00E61E51"/>
    <w:rsid w:val="00E70078"/>
    <w:rsid w:val="00E7756F"/>
    <w:rsid w:val="00E879F8"/>
    <w:rsid w:val="00EB1CA7"/>
    <w:rsid w:val="00ED1919"/>
    <w:rsid w:val="00EE4153"/>
    <w:rsid w:val="00F10E28"/>
    <w:rsid w:val="00F22B9B"/>
    <w:rsid w:val="00F23CC1"/>
    <w:rsid w:val="00F74123"/>
    <w:rsid w:val="00F76851"/>
    <w:rsid w:val="00FB5183"/>
    <w:rsid w:val="00FC084B"/>
    <w:rsid w:val="00FC4B9E"/>
    <w:rsid w:val="00FE7029"/>
    <w:rsid w:val="00FF1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7972E"/>
  <w15:chartTrackingRefBased/>
  <w15:docId w15:val="{4931ECF7-8621-4E7D-91EB-0C26B62F8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464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64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641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64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641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64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41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46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417"/>
  </w:style>
  <w:style w:type="paragraph" w:styleId="Footer">
    <w:name w:val="footer"/>
    <w:basedOn w:val="Normal"/>
    <w:link w:val="FooterChar"/>
    <w:uiPriority w:val="99"/>
    <w:unhideWhenUsed/>
    <w:rsid w:val="00646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4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 Jentimir</dc:creator>
  <cp:keywords/>
  <dc:description/>
  <cp:lastModifiedBy>Jentimir, Anatolie</cp:lastModifiedBy>
  <cp:revision>196</cp:revision>
  <dcterms:created xsi:type="dcterms:W3CDTF">2019-12-17T20:19:00Z</dcterms:created>
  <dcterms:modified xsi:type="dcterms:W3CDTF">2024-12-08T02:51:00Z</dcterms:modified>
</cp:coreProperties>
</file>